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10F64" w14:textId="2FF50D26" w:rsidR="009306E6" w:rsidRPr="009306E6" w:rsidRDefault="009306E6" w:rsidP="009306E6">
      <w:pPr>
        <w:tabs>
          <w:tab w:val="left" w:pos="8280"/>
        </w:tabs>
        <w:spacing w:after="0" w:line="240" w:lineRule="auto"/>
        <w:rPr>
          <w:rFonts w:ascii="Arial" w:hAnsi="Arial" w:cs="Arial"/>
          <w:b/>
        </w:rPr>
      </w:pPr>
    </w:p>
    <w:p w14:paraId="7C66C72D" w14:textId="77777777" w:rsidR="00482A6E" w:rsidRPr="00482A6E" w:rsidRDefault="00482A6E" w:rsidP="00482A6E">
      <w:pPr>
        <w:tabs>
          <w:tab w:val="left" w:pos="8280"/>
        </w:tabs>
        <w:spacing w:after="0" w:line="240" w:lineRule="auto"/>
        <w:rPr>
          <w:rFonts w:ascii="Arial" w:hAnsi="Arial" w:cs="Arial"/>
        </w:rPr>
      </w:pPr>
    </w:p>
    <w:p w14:paraId="0DF401E9" w14:textId="77777777" w:rsidR="00482A6E" w:rsidRPr="00856381" w:rsidRDefault="00482A6E" w:rsidP="00482A6E">
      <w:pPr>
        <w:tabs>
          <w:tab w:val="left" w:pos="8280"/>
        </w:tabs>
        <w:spacing w:after="0" w:line="240" w:lineRule="auto"/>
        <w:rPr>
          <w:rFonts w:ascii="Arial" w:hAnsi="Arial" w:cs="Arial"/>
          <w:b/>
          <w:sz w:val="24"/>
          <w:szCs w:val="24"/>
        </w:rPr>
      </w:pPr>
      <w:r w:rsidRPr="00856381">
        <w:rPr>
          <w:rFonts w:ascii="Arial" w:hAnsi="Arial" w:cs="Arial"/>
          <w:b/>
          <w:sz w:val="24"/>
          <w:szCs w:val="24"/>
        </w:rPr>
        <w:t xml:space="preserve">CONSOLIDATION OF REMITTANCE FOR UTILITY BILLS </w:t>
      </w:r>
      <w:r w:rsidRPr="00856381">
        <w:rPr>
          <w:rFonts w:ascii="Arial" w:hAnsi="Arial" w:cs="Arial"/>
          <w:b/>
          <w:sz w:val="24"/>
          <w:szCs w:val="24"/>
        </w:rPr>
        <w:tab/>
        <w:t xml:space="preserve">8422.110 </w:t>
      </w:r>
    </w:p>
    <w:p w14:paraId="64FA0529" w14:textId="46B9CAE8" w:rsidR="00482A6E" w:rsidRPr="00856381" w:rsidRDefault="00482A6E" w:rsidP="00482A6E">
      <w:pPr>
        <w:tabs>
          <w:tab w:val="left" w:pos="8280"/>
        </w:tabs>
        <w:spacing w:after="0" w:line="240" w:lineRule="auto"/>
        <w:rPr>
          <w:ins w:id="0" w:author="Tribble, Jerome" w:date="2019-11-13T11:21:00Z"/>
          <w:rFonts w:ascii="Arial" w:hAnsi="Arial" w:cs="Arial"/>
          <w:sz w:val="24"/>
          <w:szCs w:val="24"/>
        </w:rPr>
      </w:pPr>
      <w:ins w:id="1" w:author="Tribble, Jerome" w:date="2019-11-13T11:21:00Z">
        <w:r w:rsidRPr="00856381" w:rsidDel="008E0BC0">
          <w:rPr>
            <w:rFonts w:ascii="Arial" w:hAnsi="Arial" w:cs="Arial"/>
            <w:sz w:val="24"/>
            <w:szCs w:val="24"/>
          </w:rPr>
          <w:t>(</w:t>
        </w:r>
      </w:ins>
      <w:ins w:id="2" w:author="Tribble, Jerome" w:date="2020-04-15T14:44:00Z">
        <w:r w:rsidR="000F0F11" w:rsidRPr="00856381">
          <w:rPr>
            <w:rFonts w:ascii="Arial" w:hAnsi="Arial" w:cs="Arial"/>
            <w:sz w:val="24"/>
            <w:szCs w:val="24"/>
          </w:rPr>
          <w:t xml:space="preserve">Deleted </w:t>
        </w:r>
      </w:ins>
      <w:ins w:id="3" w:author="Tribble, Jerome" w:date="2020-10-14T10:45:00Z">
        <w:r w:rsidR="00856323" w:rsidRPr="00856381">
          <w:rPr>
            <w:rFonts w:ascii="Arial" w:hAnsi="Arial" w:cs="Arial"/>
            <w:sz w:val="24"/>
            <w:szCs w:val="24"/>
          </w:rPr>
          <w:t>10</w:t>
        </w:r>
      </w:ins>
      <w:ins w:id="4" w:author="Tribble, Jerome" w:date="2020-04-15T14:44:00Z">
        <w:r w:rsidR="000F0F11" w:rsidRPr="00856381">
          <w:rPr>
            <w:rFonts w:ascii="Arial" w:hAnsi="Arial" w:cs="Arial"/>
            <w:sz w:val="24"/>
            <w:szCs w:val="24"/>
          </w:rPr>
          <w:t>/2020</w:t>
        </w:r>
      </w:ins>
      <w:del w:id="5" w:author="Tribble, Jerome" w:date="2020-08-26T08:56:00Z">
        <w:r w:rsidR="000F0F11" w:rsidRPr="00856381" w:rsidDel="00EE15E5">
          <w:rPr>
            <w:rFonts w:ascii="Arial" w:hAnsi="Arial" w:cs="Arial"/>
            <w:sz w:val="24"/>
            <w:szCs w:val="24"/>
          </w:rPr>
          <w:delText>Renumbered from 8422.111 12/1989</w:delText>
        </w:r>
      </w:del>
      <w:r w:rsidRPr="00856381">
        <w:rPr>
          <w:rFonts w:ascii="Arial" w:hAnsi="Arial" w:cs="Arial"/>
          <w:sz w:val="24"/>
          <w:szCs w:val="24"/>
        </w:rPr>
        <w:t>)</w:t>
      </w:r>
    </w:p>
    <w:p w14:paraId="5C7D0890" w14:textId="77777777" w:rsidR="00482A6E" w:rsidRPr="00856381" w:rsidRDefault="00482A6E" w:rsidP="00482A6E">
      <w:pPr>
        <w:tabs>
          <w:tab w:val="left" w:pos="8280"/>
        </w:tabs>
        <w:spacing w:after="0" w:line="240" w:lineRule="auto"/>
        <w:rPr>
          <w:rFonts w:ascii="Arial" w:hAnsi="Arial" w:cs="Arial"/>
          <w:sz w:val="24"/>
          <w:szCs w:val="24"/>
        </w:rPr>
      </w:pPr>
    </w:p>
    <w:p w14:paraId="43BE5660" w14:textId="15053A9F" w:rsidR="00482A6E" w:rsidRPr="00856381" w:rsidDel="0055566E" w:rsidRDefault="00482A6E" w:rsidP="00482A6E">
      <w:pPr>
        <w:tabs>
          <w:tab w:val="left" w:pos="8280"/>
        </w:tabs>
        <w:spacing w:after="0" w:line="240" w:lineRule="auto"/>
        <w:rPr>
          <w:del w:id="6" w:author="Tribble, Jerome" w:date="2019-11-13T11:21:00Z"/>
          <w:rFonts w:ascii="Arial" w:hAnsi="Arial" w:cs="Arial"/>
          <w:sz w:val="24"/>
          <w:szCs w:val="24"/>
        </w:rPr>
      </w:pPr>
      <w:del w:id="7" w:author="Tribble, Jerome" w:date="2019-11-13T11:21:00Z">
        <w:r w:rsidRPr="00856381" w:rsidDel="008E0BC0">
          <w:rPr>
            <w:rFonts w:ascii="Arial" w:hAnsi="Arial" w:cs="Arial"/>
            <w:sz w:val="24"/>
            <w:szCs w:val="24"/>
          </w:rPr>
          <w:delText>Agencies</w:delText>
        </w:r>
      </w:del>
      <w:r w:rsidRPr="00856381">
        <w:rPr>
          <w:rFonts w:ascii="Arial" w:hAnsi="Arial" w:cs="Arial"/>
          <w:sz w:val="24"/>
          <w:szCs w:val="24"/>
        </w:rPr>
        <w:t xml:space="preserve"> </w:t>
      </w:r>
      <w:del w:id="8" w:author="Tribble, Jerome" w:date="2019-11-13T11:21:00Z">
        <w:r w:rsidRPr="00856381" w:rsidDel="008E0BC0">
          <w:rPr>
            <w:rFonts w:ascii="Arial" w:hAnsi="Arial" w:cs="Arial"/>
            <w:sz w:val="24"/>
            <w:szCs w:val="24"/>
          </w:rPr>
          <w:delText>that have field locations or sub-offices may find it advantageous to consolidate bills by preparing one payment to each billing center of the utility company concerned instead of separate payments to company offices nearest the locations of service.</w:delText>
        </w:r>
      </w:del>
    </w:p>
    <w:p w14:paraId="04A6957F" w14:textId="05C1D14D" w:rsidR="0055566E" w:rsidRPr="00856381" w:rsidRDefault="0055566E" w:rsidP="00482A6E">
      <w:pPr>
        <w:tabs>
          <w:tab w:val="left" w:pos="8280"/>
        </w:tabs>
        <w:spacing w:after="0" w:line="240" w:lineRule="auto"/>
        <w:rPr>
          <w:ins w:id="9" w:author="Tribble, Jerome" w:date="2020-08-31T13:58:00Z"/>
          <w:rFonts w:ascii="Arial" w:hAnsi="Arial" w:cs="Arial"/>
          <w:sz w:val="24"/>
          <w:szCs w:val="24"/>
        </w:rPr>
      </w:pPr>
    </w:p>
    <w:p w14:paraId="7787383B" w14:textId="198537A8" w:rsidR="0055566E" w:rsidRPr="00856381" w:rsidRDefault="0055566E" w:rsidP="00482A6E">
      <w:pPr>
        <w:tabs>
          <w:tab w:val="left" w:pos="8280"/>
        </w:tabs>
        <w:spacing w:after="0" w:line="240" w:lineRule="auto"/>
        <w:rPr>
          <w:ins w:id="10" w:author="Tribble, Jerome" w:date="2020-08-31T13:58:00Z"/>
          <w:rFonts w:ascii="Arial" w:hAnsi="Arial" w:cs="Arial"/>
          <w:sz w:val="24"/>
          <w:szCs w:val="24"/>
        </w:rPr>
      </w:pPr>
    </w:p>
    <w:p w14:paraId="26B4E433" w14:textId="04A34CE7" w:rsidR="0055566E" w:rsidRPr="00856381" w:rsidRDefault="0055566E" w:rsidP="00482A6E">
      <w:pPr>
        <w:tabs>
          <w:tab w:val="left" w:pos="8280"/>
        </w:tabs>
        <w:spacing w:after="0" w:line="240" w:lineRule="auto"/>
        <w:rPr>
          <w:ins w:id="11" w:author="Tribble, Jerome" w:date="2020-08-31T13:58:00Z"/>
          <w:rFonts w:ascii="Arial" w:hAnsi="Arial" w:cs="Arial"/>
          <w:sz w:val="24"/>
          <w:szCs w:val="24"/>
        </w:rPr>
      </w:pPr>
    </w:p>
    <w:p w14:paraId="2EC02E2A" w14:textId="6C6E3B17" w:rsidR="00440B51" w:rsidRDefault="00856323" w:rsidP="00587E9C">
      <w:pPr>
        <w:spacing w:after="0" w:line="240" w:lineRule="auto"/>
        <w:rPr>
          <w:rFonts w:ascii="Arial" w:hAnsi="Arial" w:cs="Arial"/>
        </w:rPr>
      </w:pPr>
      <w:ins w:id="12" w:author="Tribble, Jerome" w:date="2020-10-14T10:45: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109C3B0D" wp14:editId="06119AD9">
                  <wp:simplePos x="0" y="0"/>
                  <wp:positionH relativeFrom="column">
                    <wp:posOffset>4805045</wp:posOffset>
                  </wp:positionH>
                  <wp:positionV relativeFrom="paragraph">
                    <wp:posOffset>207137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54922E00" w14:textId="443E925F" w:rsidR="00856323" w:rsidRPr="008E7CD7" w:rsidRDefault="00856323" w:rsidP="00856323">
                              <w:pPr>
                                <w:pStyle w:val="NoSpacing"/>
                                <w:rPr>
                                  <w:rFonts w:ascii="Arial" w:hAnsi="Arial" w:cs="Arial"/>
                                  <w:b/>
                                  <w:i/>
                                </w:rPr>
                              </w:pPr>
                              <w:r>
                                <w:rPr>
                                  <w:rFonts w:ascii="Arial" w:hAnsi="Arial" w:cs="Arial"/>
                                  <w:i/>
                                </w:rPr>
                                <w:t xml:space="preserve">RS </w:t>
                              </w:r>
                              <w:r w:rsidR="008E7CD7">
                                <w:rPr>
                                  <w:rFonts w:ascii="Arial" w:hAnsi="Arial" w:cs="Arial"/>
                                  <w:i/>
                                </w:rPr>
                                <w:t>10/26/2020</w:t>
                              </w:r>
                              <w:bookmarkStart w:id="13" w:name="_GoBack"/>
                              <w:bookmarkEnd w:id="13"/>
                            </w:p>
                            <w:p w14:paraId="06FB8C65" w14:textId="77777777" w:rsidR="00856323" w:rsidRDefault="00856323" w:rsidP="00856323">
                              <w:pPr>
                                <w:pStyle w:val="NoSpacing"/>
                                <w:rPr>
                                  <w:rFonts w:ascii="Arial" w:hAnsi="Arial" w:cs="Arial"/>
                                  <w:i/>
                                </w:rPr>
                              </w:pPr>
                              <w:r>
                                <w:rPr>
                                  <w:rFonts w:ascii="Arial" w:hAnsi="Arial" w:cs="Arial"/>
                                  <w:i/>
                                </w:rPr>
                                <w:t>JT 10/14/2020</w:t>
                              </w:r>
                            </w:p>
                            <w:p w14:paraId="7B45C2B9" w14:textId="77777777" w:rsidR="00856323" w:rsidRDefault="00856323" w:rsidP="00856323">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09C3B0D" id="_x0000_t202" coordsize="21600,21600" o:spt="202" path="m,l,21600r21600,l21600,xe">
                  <v:stroke joinstyle="miter"/>
                  <v:path gradientshapeok="t" o:connecttype="rect"/>
                </v:shapetype>
                <v:shape id="Text Box 18" o:spid="_x0000_s1026" type="#_x0000_t202" style="position:absolute;margin-left:378.35pt;margin-top:163.1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" fillcolor="window" strokecolor="#bfbfbf" strokeweight=".5pt">
                  <v:textbox>
                    <w:txbxContent>
                      <w:p w14:paraId="54922E00" w14:textId="443E925F" w:rsidR="00856323" w:rsidRPr="008E7CD7" w:rsidRDefault="00856323" w:rsidP="00856323">
                        <w:pPr>
                          <w:pStyle w:val="NoSpacing"/>
                          <w:rPr>
                            <w:rFonts w:ascii="Arial" w:hAnsi="Arial" w:cs="Arial"/>
                            <w:b/>
                            <w:i/>
                          </w:rPr>
                        </w:pPr>
                        <w:r>
                          <w:rPr>
                            <w:rFonts w:ascii="Arial" w:hAnsi="Arial" w:cs="Arial"/>
                            <w:i/>
                          </w:rPr>
                          <w:t xml:space="preserve">RS </w:t>
                        </w:r>
                        <w:r w:rsidR="008E7CD7">
                          <w:rPr>
                            <w:rFonts w:ascii="Arial" w:hAnsi="Arial" w:cs="Arial"/>
                            <w:i/>
                          </w:rPr>
                          <w:t>10/26/2020</w:t>
                        </w:r>
                        <w:bookmarkStart w:id="14" w:name="_GoBack"/>
                        <w:bookmarkEnd w:id="14"/>
                      </w:p>
                      <w:p w14:paraId="06FB8C65" w14:textId="77777777" w:rsidR="00856323" w:rsidRDefault="00856323" w:rsidP="00856323">
                        <w:pPr>
                          <w:pStyle w:val="NoSpacing"/>
                          <w:rPr>
                            <w:rFonts w:ascii="Arial" w:hAnsi="Arial" w:cs="Arial"/>
                            <w:i/>
                          </w:rPr>
                        </w:pPr>
                        <w:r>
                          <w:rPr>
                            <w:rFonts w:ascii="Arial" w:hAnsi="Arial" w:cs="Arial"/>
                            <w:i/>
                          </w:rPr>
                          <w:t>JT 10/14/2020</w:t>
                        </w:r>
                      </w:p>
                      <w:p w14:paraId="7B45C2B9" w14:textId="77777777" w:rsidR="00856323" w:rsidRDefault="00856323" w:rsidP="00856323">
                        <w:pPr>
                          <w:pStyle w:val="NoSpacing"/>
                          <w:rPr>
                            <w:i/>
                          </w:rPr>
                        </w:pPr>
                      </w:p>
                    </w:txbxContent>
                  </v:textbox>
                </v:shape>
              </w:pict>
            </mc:Fallback>
          </mc:AlternateContent>
        </w:r>
      </w:ins>
    </w:p>
    <w:sectPr w:rsidR="00440B51"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15" w:author="Tribble, Jerome" w:date="2020-04-15T12:02:00Z">
      <w:r>
        <w:t xml:space="preserve">SAM </w:t>
      </w:r>
    </w:ins>
    <w:ins w:id="16" w:author="Tribble, Jerome" w:date="2020-04-15T12:03:00Z">
      <w:r>
        <w:t xml:space="preserve">- </w:t>
      </w:r>
    </w:ins>
    <w:ins w:id="17"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tqwFADPIZqY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566E"/>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56323"/>
    <w:rsid w:val="00856381"/>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E7CD7"/>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9CFAE-F371-49F6-BB3D-43B24E4F4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9</Words>
  <Characters>36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08-28T23:23:00Z</dcterms:created>
  <dcterms:modified xsi:type="dcterms:W3CDTF">2020-10-26T20:18:00Z</dcterms:modified>
</cp:coreProperties>
</file>